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Xe1abe9e0d6c9b54b58f02d3b42ea3c1b0060fd5"/>
    <w:p>
      <w:pPr>
        <w:pStyle w:val="Heading1"/>
      </w:pPr>
      <w:r>
        <w:t xml:space="preserve">Internship Application Letter for Translator Interpre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 (e.g., UNICEF Senegal, Cultural Exchange NGO, Diplomatic Mission)</w:t>
      </w:r>
      <w:r>
        <w:br/>
      </w:r>
      <w:r>
        <w:t xml:space="preserve">Address in Dakar, Senegal</w:t>
      </w:r>
      <w:r>
        <w:br/>
      </w:r>
    </w:p>
    <w:p>
      <w:pPr>
        <w:pStyle w:val="BodyText"/>
      </w:pPr>
      <w:r>
        <w:t xml:space="preserve">Dear Hiring Manager,</w:t>
      </w:r>
    </w:p>
    <w:p>
      <w:pPr>
        <w:pStyle w:val="BodyText"/>
      </w:pPr>
      <w:r>
        <w:t xml:space="preserve">I am writing with profound enthusiasm to express my earnest interest in the Translator Interpreter Internship position within your esteemed organization in Dakar, Senegal. As a dedicated linguistics student and cultural enthusiast with a deep commitment to fostering cross-linguistic communication, I believe this opportunity represents the perfect convergence of my academic pursuits, professional aspirations, and profound admiration for Senegal's vibrant multicultural landscape. This</w:t>
      </w:r>
      <w:r>
        <w:t xml:space="preserve"> </w:t>
      </w:r>
      <w:r>
        <w:rPr>
          <w:iCs/>
          <w:i/>
        </w:rPr>
        <w:t xml:space="preserve">Internship Application Letter</w:t>
      </w:r>
      <w:r>
        <w:t xml:space="preserve"> </w:t>
      </w:r>
      <w:r>
        <w:t xml:space="preserve">serves as my formal expression of readiness to contribute meaningfully to your mission while immersing myself in the dynamic environment of</w:t>
      </w:r>
      <w:r>
        <w:t xml:space="preserve"> </w:t>
      </w:r>
      <w:r>
        <w:rPr>
          <w:bCs/>
          <w:b/>
        </w:rPr>
        <w:t xml:space="preserve">Senegal Dakar</w:t>
      </w:r>
      <w:r>
        <w:t xml:space="preserve">.</w:t>
      </w:r>
    </w:p>
    <w:p>
      <w:pPr>
        <w:pStyle w:val="BodyText"/>
      </w:pPr>
      <w:r>
        <w:t xml:space="preserve">The significance of this internship extends far beyond a simple learning experience; it is an invitation to engage with the very heart of Senegal's social fabric. Dakar, as the bustling capital and cultural epicenter of Senegal, embodies a unique linguistic mosaic where French (the official language), Wolof (the most widely spoken national language), Serer, Fulani, Pulaar, and other indigenous languages coexist and interact daily. This environment is precisely where a</w:t>
      </w:r>
      <w:r>
        <w:t xml:space="preserve"> </w:t>
      </w:r>
      <w:r>
        <w:rPr>
          <w:iCs/>
          <w:i/>
        </w:rPr>
        <w:t xml:space="preserve">Translator Interpreter</w:t>
      </w:r>
      <w:r>
        <w:t xml:space="preserve"> </w:t>
      </w:r>
      <w:r>
        <w:t xml:space="preserve">becomes indispensable—not merely as a conduit for words, but as a bridge between communities, institutions, and perspectives. My academic foundation in Translation Studies at [Your University], coupled with my intensive language training in French and Wolof (reaching advanced intermediate proficiency through immersion programs), has prepared me to navigate this complex linguistic terrain with respect and precision. I have not only studied the grammatical structures of these languages but have also engaged deeply with their cultural contexts, understanding that true translation transcends vocabulary—it demands empathy, historical awareness, and sensitivity to nuance.</w:t>
      </w:r>
    </w:p>
    <w:p>
      <w:pPr>
        <w:pStyle w:val="BodyText"/>
      </w:pPr>
      <w:r>
        <w:t xml:space="preserve">My motivation for applying specifically for this</w:t>
      </w:r>
      <w:r>
        <w:t xml:space="preserve"> </w:t>
      </w:r>
      <w:r>
        <w:rPr>
          <w:iCs/>
          <w:i/>
        </w:rPr>
        <w:t xml:space="preserve">Translator Interpreter</w:t>
      </w:r>
      <w:r>
        <w:t xml:space="preserve"> </w:t>
      </w:r>
      <w:r>
        <w:t xml:space="preserve">internship in</w:t>
      </w:r>
      <w:r>
        <w:t xml:space="preserve"> </w:t>
      </w:r>
      <w:r>
        <w:rPr>
          <w:bCs/>
          <w:b/>
        </w:rPr>
        <w:t xml:space="preserve">Senegal Dakar</w:t>
      </w:r>
      <w:r>
        <w:t xml:space="preserve"> </w:t>
      </w:r>
      <w:r>
        <w:t xml:space="preserve">stems from a profound respect for the nation's role as a leader in Francophone Africa and its pivotal position within the broader African Union context. I am deeply inspired by Senegal's initiatives promoting linguistic diversity, such as the national policy supporting Wolof and other local languages alongside French, and its contributions to peacebuilding through dialogue. I am eager to learn from Senegalese professionals who have mastered this delicate balance of multilingualism in a rapidly globalizing yet culturally rooted society. Having followed the work of organizations like UNICEF Senegal, the Embassy of France in Dakar, or local NGOs such as Fong-Lam (which promotes women's rights and education), I am particularly drawn to internships that support community health initiatives, international development projects, or cultural preservation efforts—areas where accurate translation is not just helpful but vital for success. In these contexts, a single mistranslation can impact the delivery of healthcare information or undermine trust in an educational program; conversely, precise interpretation can empower communities and foster genuine collaboration.</w:t>
      </w:r>
    </w:p>
    <w:p>
      <w:pPr>
        <w:pStyle w:val="BodyText"/>
      </w:pPr>
      <w:r>
        <w:t xml:space="preserve">My practical experience further aligns with the demands of this role. During my studies, I volunteered as a community interpreter at [Local Community Center/NGO Name] in [Your City], facilitating communication between French-speaking healthcare providers and Wolof-speaking refugees. This experience taught me the critical importance of active listening, maintaining confidentiality, and adapting interpretations to suit diverse audiences—skills I understand are equally essential in the Senegalese context. I also participated in a month-long language immersion program in Dakar during my junior year (if applicable), where I lived with a host family and actively engaged with local communities through market visits, community events, and informal conversations. This firsthand exposure to the rhythms of daily life in Dakar—observing how Wolof is used with warmth among vendors at the famous Marché de Wadelai, or how French serves as the language of formal administration while Wolof dominates social interaction—deepened my appreciation for linguistic pragmatics. I witnessed first-hand how language shapes identity and access to services in Senegal. I am confident that this experience allows me to approach the</w:t>
      </w:r>
      <w:r>
        <w:t xml:space="preserve"> </w:t>
      </w:r>
      <w:r>
        <w:rPr>
          <w:iCs/>
          <w:i/>
        </w:rPr>
        <w:t xml:space="preserve">Translator Interpreter</w:t>
      </w:r>
      <w:r>
        <w:t xml:space="preserve"> </w:t>
      </w:r>
      <w:r>
        <w:t xml:space="preserve">internship with cultural humility and a realistic understanding of Dakar's communication dynamics.</w:t>
      </w:r>
    </w:p>
    <w:p>
      <w:pPr>
        <w:pStyle w:val="BodyText"/>
      </w:pPr>
      <w:r>
        <w:t xml:space="preserve">I understand that internships are reciprocal learning experiences, and I am prepared to contribute my energy, dedication, and eagerness to learn from Senegalese colleagues. I am committed to adhering strictly to your organization's protocols, respecting the cultural significance of each communication context in</w:t>
      </w:r>
      <w:r>
        <w:t xml:space="preserve"> </w:t>
      </w:r>
      <w:r>
        <w:rPr>
          <w:bCs/>
          <w:b/>
        </w:rPr>
        <w:t xml:space="preserve">Senegal Dakar</w:t>
      </w:r>
      <w:r>
        <w:t xml:space="preserve">, and approaching every translation task with meticulous care. I am not seeking this opportunity for personal gain alone but as a step towards becoming a professional who can support meaningful dialogue between cultures—particularly within the rich tapestry of Senegalese society. My goal is to become a translator who is not merely fluent in languages, but deeply attuned to the people and purpose behind the words, embodying Senegal's spirit of "Teranga" (hospitality) through my work.</w:t>
      </w:r>
    </w:p>
    <w:p>
      <w:pPr>
        <w:pStyle w:val="BodyText"/>
      </w:pPr>
      <w:r>
        <w:t xml:space="preserve">In closing, I am eager to bring my linguistic skills, cultural sensitivity, and unwavering dedication to your team. I am fully prepared for a period of immersion in Dakar and would be honored to contribute as a Translator Interpreter intern while learning from the exceptional professionals who make Senegal Dakar such a vibrant hub for cross-cultural exchange. Thank you for considering my</w:t>
      </w:r>
      <w:r>
        <w:t xml:space="preserve"> </w:t>
      </w:r>
      <w:r>
        <w:rPr>
          <w:iCs/>
          <w:i/>
        </w:rPr>
        <w:t xml:space="preserve">Internship Application Letter</w:t>
      </w:r>
      <w:r>
        <w:t xml:space="preserve">. I welcome the opportunity to discuss how my background, skills, and passion align with your organization's objectives during an interview at your earliest convenience.</w:t>
      </w:r>
    </w:p>
    <w:p>
      <w:pPr>
        <w:pStyle w:val="BodyText"/>
      </w:pPr>
      <w:r>
        <w:t xml:space="preserve">Sincerely,</w:t>
      </w:r>
      <w:r>
        <w:br/>
      </w:r>
      <w:r>
        <w:br/>
      </w:r>
      <w:r>
        <w:t xml:space="preserve">[Your Full Name]</w:t>
      </w:r>
      <w:r>
        <w:br/>
      </w:r>
      <w:r>
        <w:t xml:space="preserve">[Your Student ID/Program Nam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ranslator Interpreter Position in Dakar, Senegal</dc:title>
  <dc:creator/>
  <cp:keywords/>
  <dcterms:created xsi:type="dcterms:W3CDTF">2026-07-14T23:20:14Z</dcterms:created>
  <dcterms:modified xsi:type="dcterms:W3CDTF">2026-07-14T23:20:14Z</dcterms:modified>
</cp:coreProperties>
</file>

<file path=docProps/custom.xml><?xml version="1.0" encoding="utf-8"?>
<Properties xmlns="http://schemas.openxmlformats.org/officeDocument/2006/custom-properties" xmlns:vt="http://schemas.openxmlformats.org/officeDocument/2006/docPropsVTypes"/>
</file>